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629" w:rsidRDefault="00640AC5" w:rsidP="00EE54C7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  <w:u w:val="single"/>
        </w:rPr>
        <w:t>C</w:t>
      </w:r>
      <w:r w:rsidR="00EE54C7" w:rsidRPr="005464C3">
        <w:rPr>
          <w:rFonts w:ascii="Times New Roman" w:hAnsi="Times New Roman"/>
          <w:sz w:val="28"/>
          <w:szCs w:val="28"/>
          <w:u w:val="single"/>
        </w:rPr>
        <w:t xml:space="preserve">ALENDÁRIO </w:t>
      </w:r>
      <w:r w:rsidR="00832859">
        <w:rPr>
          <w:rFonts w:ascii="Times New Roman" w:hAnsi="Times New Roman"/>
          <w:sz w:val="28"/>
          <w:szCs w:val="28"/>
          <w:u w:val="single"/>
        </w:rPr>
        <w:t xml:space="preserve">SMM0194 - </w:t>
      </w:r>
      <w:r w:rsidR="00EC0BB0">
        <w:rPr>
          <w:rFonts w:ascii="Times New Roman" w:hAnsi="Times New Roman"/>
          <w:sz w:val="28"/>
          <w:szCs w:val="28"/>
          <w:u w:val="single"/>
        </w:rPr>
        <w:t>2</w:t>
      </w:r>
      <w:r w:rsidR="00832859">
        <w:rPr>
          <w:rFonts w:ascii="Times New Roman" w:hAnsi="Times New Roman"/>
          <w:sz w:val="28"/>
          <w:szCs w:val="28"/>
          <w:u w:val="single"/>
        </w:rPr>
        <w:t>º</w:t>
      </w:r>
      <w:r w:rsidR="003D00B7">
        <w:rPr>
          <w:rFonts w:ascii="Times New Roman" w:hAnsi="Times New Roman"/>
          <w:sz w:val="28"/>
          <w:szCs w:val="28"/>
          <w:u w:val="single"/>
        </w:rPr>
        <w:t xml:space="preserve"> Semestre 201</w:t>
      </w:r>
      <w:r w:rsidR="00A65971">
        <w:rPr>
          <w:rFonts w:ascii="Times New Roman" w:hAnsi="Times New Roman"/>
          <w:sz w:val="28"/>
          <w:szCs w:val="28"/>
          <w:u w:val="single"/>
        </w:rPr>
        <w:t>9</w:t>
      </w:r>
      <w:r w:rsidR="001C756D">
        <w:rPr>
          <w:rFonts w:ascii="Times New Roman" w:hAnsi="Times New Roman"/>
          <w:sz w:val="28"/>
          <w:szCs w:val="28"/>
          <w:u w:val="single"/>
        </w:rPr>
        <w:t xml:space="preserve"> turma 20</w:t>
      </w:r>
      <w:r w:rsidR="0028626F">
        <w:rPr>
          <w:rFonts w:ascii="Times New Roman" w:hAnsi="Times New Roman"/>
          <w:sz w:val="28"/>
          <w:szCs w:val="28"/>
          <w:u w:val="single"/>
        </w:rPr>
        <w:t>3</w:t>
      </w:r>
    </w:p>
    <w:p w:rsidR="0028626F" w:rsidRPr="005464C3" w:rsidRDefault="0028626F" w:rsidP="00EE54C7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  <w:u w:val="single"/>
        </w:rPr>
        <w:t xml:space="preserve">(Prof. Edu e </w:t>
      </w:r>
      <w:proofErr w:type="gramStart"/>
      <w:r>
        <w:rPr>
          <w:rFonts w:ascii="Times New Roman" w:hAnsi="Times New Roman"/>
          <w:sz w:val="28"/>
          <w:szCs w:val="28"/>
          <w:u w:val="single"/>
        </w:rPr>
        <w:t>Prof.</w:t>
      </w:r>
      <w:proofErr w:type="gramEnd"/>
      <w:r>
        <w:rPr>
          <w:rFonts w:ascii="Times New Roman" w:hAnsi="Times New Roman"/>
          <w:sz w:val="28"/>
          <w:szCs w:val="28"/>
          <w:u w:val="single"/>
        </w:rPr>
        <w:t xml:space="preserve"> Márcia)</w:t>
      </w:r>
    </w:p>
    <w:p w:rsidR="00312C3A" w:rsidRDefault="00312C3A" w:rsidP="00EE54C7">
      <w:pPr>
        <w:jc w:val="center"/>
        <w:rPr>
          <w:rFonts w:ascii="Times New Roman" w:hAnsi="Times New Roman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0"/>
        <w:gridCol w:w="6024"/>
        <w:gridCol w:w="1418"/>
        <w:gridCol w:w="1490"/>
      </w:tblGrid>
      <w:tr w:rsidR="008B6791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D513B3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Semana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CE5AB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TEMA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9B2424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Técnico</w:t>
            </w: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CE5AB0" w:rsidRPr="00D52982" w:rsidRDefault="00CE5AB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sz w:val="24"/>
                <w:szCs w:val="24"/>
              </w:rPr>
              <w:t>DATA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1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Introdução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CA0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2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Teoria – </w:t>
            </w:r>
            <w:proofErr w:type="gramStart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i/>
                <w:sz w:val="24"/>
                <w:szCs w:val="24"/>
              </w:rPr>
              <w:t>ligação química/estrutura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A65971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 </w:t>
            </w:r>
            <w:r w:rsidR="00A65971">
              <w:rPr>
                <w:rFonts w:ascii="Times New Roman" w:hAnsi="Times New Roman"/>
                <w:sz w:val="24"/>
                <w:szCs w:val="24"/>
              </w:rPr>
              <w:t>09</w:t>
            </w:r>
            <w:r w:rsidR="00FB4CA0">
              <w:rPr>
                <w:rFonts w:ascii="Times New Roman" w:hAnsi="Times New Roman"/>
                <w:sz w:val="24"/>
                <w:szCs w:val="24"/>
              </w:rPr>
              <w:t>/0</w:t>
            </w:r>
            <w:r w:rsidR="002F26E6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FB4CA0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394037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proofErr w:type="gramStart"/>
            <w:r w:rsidRPr="0039403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3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394037" w:rsidRDefault="00394037" w:rsidP="00A7680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  <w:r w:rsidRPr="00394037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Feriado para a turma</w:t>
            </w:r>
            <w:r w:rsidR="00A76801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 xml:space="preserve"> 203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</w:t>
            </w:r>
            <w:r w:rsidR="004302AF" w:rsidRPr="0039403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</w:t>
            </w:r>
            <w:r w:rsidRPr="0039403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r w:rsidR="004302AF" w:rsidRPr="0039403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08</w:t>
            </w:r>
          </w:p>
        </w:tc>
      </w:tr>
      <w:tr w:rsidR="00FB4CA0" w:rsidRPr="00D52982" w:rsidTr="00D52982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4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Teoria – </w:t>
            </w:r>
            <w:r w:rsidR="006E7867" w:rsidRPr="00D52982">
              <w:rPr>
                <w:rFonts w:ascii="Times New Roman" w:hAnsi="Times New Roman"/>
                <w:i/>
                <w:sz w:val="24"/>
                <w:szCs w:val="24"/>
              </w:rPr>
              <w:t>cerâmica</w:t>
            </w:r>
            <w:r w:rsidR="006E7867">
              <w:rPr>
                <w:rFonts w:ascii="Times New Roman" w:hAnsi="Times New Roman"/>
                <w:i/>
                <w:sz w:val="24"/>
                <w:szCs w:val="24"/>
              </w:rPr>
              <w:t xml:space="preserve"> (ligação química/estrutura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FB4CA0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2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302AF">
              <w:rPr>
                <w:rFonts w:ascii="Times New Roman" w:hAnsi="Times New Roman"/>
                <w:sz w:val="24"/>
                <w:szCs w:val="24"/>
              </w:rPr>
              <w:t>/08</w:t>
            </w:r>
          </w:p>
        </w:tc>
      </w:tr>
      <w:tr w:rsidR="00FB4CA0" w:rsidRPr="00D52982" w:rsidTr="00D52982"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FF0000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1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dispersão de partículas e colagem de barbotina</w:t>
            </w:r>
          </w:p>
        </w:tc>
        <w:tc>
          <w:tcPr>
            <w:tcW w:w="1418" w:type="dxa"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Pedro/João</w:t>
            </w:r>
          </w:p>
        </w:tc>
        <w:tc>
          <w:tcPr>
            <w:tcW w:w="1490" w:type="dxa"/>
            <w:vMerge/>
            <w:tcBorders>
              <w:bottom w:val="single" w:sz="18" w:space="0" w:color="auto"/>
            </w:tcBorders>
            <w:vAlign w:val="center"/>
          </w:tcPr>
          <w:p w:rsidR="00FB4CA0" w:rsidRPr="00D52982" w:rsidRDefault="00FB4CA0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B4CA0" w:rsidRPr="00D52982" w:rsidTr="00D52982">
        <w:trPr>
          <w:trHeight w:val="31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5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FB4CA0" w:rsidRDefault="00FB4CA0" w:rsidP="006E786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processos de conformação)</w:t>
            </w:r>
          </w:p>
          <w:p w:rsidR="006E7867" w:rsidRPr="00425A5A" w:rsidRDefault="006E7867" w:rsidP="006E786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Semana da </w:t>
            </w:r>
            <w:proofErr w:type="gramStart"/>
            <w:r>
              <w:rPr>
                <w:rFonts w:ascii="Times New Roman" w:hAnsi="Times New Roman"/>
                <w:i/>
                <w:sz w:val="24"/>
                <w:szCs w:val="24"/>
              </w:rPr>
              <w:t>Eng.</w:t>
            </w:r>
            <w:proofErr w:type="gramEnd"/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de Produção (aula para a Eng. Mecatrônica e reposição a ser agendada para Eng. Produção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FB4CA0" w:rsidRPr="00D52982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FB4CA0" w:rsidRPr="00D52982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A65971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 3</w:t>
            </w:r>
            <w:r w:rsidR="00A65971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/08</w:t>
            </w:r>
          </w:p>
        </w:tc>
      </w:tr>
      <w:tr w:rsidR="00247F08" w:rsidRPr="00247F08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proofErr w:type="gramStart"/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FB4CA0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Feriado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FB4CA0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FB4CA0" w:rsidRPr="00247F08" w:rsidRDefault="004302AF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0</w:t>
            </w:r>
            <w:r w:rsid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2</w:t>
            </w: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a 0</w:t>
            </w:r>
            <w:r w:rsid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6</w:t>
            </w:r>
            <w:r w:rsidRPr="00247F08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09</w:t>
            </w:r>
          </w:p>
        </w:tc>
      </w:tr>
      <w:tr w:rsidR="004302AF" w:rsidRPr="00D52982" w:rsidTr="00D52982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4302AF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7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4302AF" w:rsidRPr="00D52982" w:rsidRDefault="00425A5A" w:rsidP="00062E6A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processos de conformação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4302AF" w:rsidRPr="00D52982" w:rsidRDefault="004302AF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4302AF" w:rsidRPr="00D52982" w:rsidRDefault="00A65971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</w:t>
            </w:r>
            <w:r w:rsidR="004302AF">
              <w:rPr>
                <w:rFonts w:ascii="Times New Roman" w:hAnsi="Times New Roman"/>
                <w:sz w:val="24"/>
                <w:szCs w:val="24"/>
              </w:rPr>
              <w:t xml:space="preserve"> a 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302AF">
              <w:rPr>
                <w:rFonts w:ascii="Times New Roman" w:hAnsi="Times New Roman"/>
                <w:sz w:val="24"/>
                <w:szCs w:val="24"/>
              </w:rPr>
              <w:t>/09</w:t>
            </w:r>
          </w:p>
        </w:tc>
      </w:tr>
      <w:tr w:rsidR="001C756D" w:rsidRPr="00D52982" w:rsidTr="00635E01">
        <w:trPr>
          <w:trHeight w:val="562"/>
        </w:trPr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vAlign w:val="center"/>
          </w:tcPr>
          <w:p w:rsidR="001C756D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2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ensaios mecânicos de cerâmicas</w:t>
            </w:r>
          </w:p>
        </w:tc>
        <w:tc>
          <w:tcPr>
            <w:tcW w:w="1418" w:type="dxa"/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uglas</w:t>
            </w:r>
          </w:p>
        </w:tc>
        <w:tc>
          <w:tcPr>
            <w:tcW w:w="1490" w:type="dxa"/>
            <w:vMerge/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756D" w:rsidRPr="00247F08" w:rsidTr="001C756D">
        <w:tc>
          <w:tcPr>
            <w:tcW w:w="1030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8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:rsidR="001C756D" w:rsidRPr="00247F08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247F08">
              <w:rPr>
                <w:rFonts w:ascii="Times New Roman" w:hAnsi="Times New Roman"/>
                <w:i/>
                <w:sz w:val="24"/>
                <w:szCs w:val="24"/>
              </w:rPr>
              <w:t>Teoria – cerâmica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247F08">
              <w:rPr>
                <w:rFonts w:ascii="Times New Roman" w:hAnsi="Times New Roman"/>
                <w:i/>
                <w:sz w:val="24"/>
                <w:szCs w:val="24"/>
              </w:rPr>
              <w:t>(Sinterização e Propriedades mecânicas)</w:t>
            </w:r>
          </w:p>
        </w:tc>
        <w:tc>
          <w:tcPr>
            <w:tcW w:w="1418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Pedro/João</w:t>
            </w:r>
          </w:p>
        </w:tc>
        <w:tc>
          <w:tcPr>
            <w:tcW w:w="1490" w:type="dxa"/>
            <w:vMerge w:val="restart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sz w:val="24"/>
                <w:szCs w:val="24"/>
              </w:rPr>
              <w:t>16 a 20/09</w:t>
            </w:r>
          </w:p>
        </w:tc>
      </w:tr>
      <w:tr w:rsidR="001C756D" w:rsidRPr="00247F08" w:rsidTr="001C756D">
        <w:tc>
          <w:tcPr>
            <w:tcW w:w="1030" w:type="dxa"/>
            <w:vMerge/>
            <w:tcBorders>
              <w:bottom w:val="single" w:sz="18" w:space="0" w:color="auto"/>
            </w:tcBorders>
            <w:vAlign w:val="center"/>
          </w:tcPr>
          <w:p w:rsid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2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 xml:space="preserve">Prática 3 </w:t>
            </w:r>
            <w:proofErr w:type="gramStart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–densidade</w:t>
            </w:r>
            <w:proofErr w:type="gramEnd"/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-porosidade-absorção</w:t>
            </w:r>
          </w:p>
        </w:tc>
        <w:tc>
          <w:tcPr>
            <w:tcW w:w="1418" w:type="dxa"/>
            <w:vMerge/>
            <w:tcBorders>
              <w:bottom w:val="single" w:sz="18" w:space="0" w:color="auto"/>
            </w:tcBorders>
            <w:vAlign w:val="center"/>
          </w:tcPr>
          <w:p w:rsidR="001C756D" w:rsidRPr="00D52982" w:rsidRDefault="001C756D" w:rsidP="005371A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vMerge/>
            <w:tcBorders>
              <w:bottom w:val="single" w:sz="18" w:space="0" w:color="auto"/>
            </w:tcBorders>
            <w:vAlign w:val="center"/>
          </w:tcPr>
          <w:p w:rsidR="001C756D" w:rsidRPr="001C756D" w:rsidRDefault="001C756D" w:rsidP="00015C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756D" w:rsidRPr="00247F08" w:rsidTr="00247F08">
        <w:trPr>
          <w:trHeight w:val="31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proofErr w:type="gramStart"/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9</w:t>
            </w:r>
            <w:proofErr w:type="gramEnd"/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Seleção de Materiais</w:t>
            </w:r>
            <w:r w:rsidR="005250E4"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5250E4" w:rsidRPr="005250E4">
              <w:rPr>
                <w:rFonts w:ascii="Times New Roman" w:hAnsi="Times New Roman"/>
                <w:b/>
                <w:i/>
                <w:color w:val="00B050"/>
                <w:sz w:val="24"/>
                <w:szCs w:val="24"/>
                <w:highlight w:val="yellow"/>
              </w:rPr>
              <w:t>(Semana da Eng. Mecânica)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1C756D" w:rsidRDefault="001C756D" w:rsidP="001C756D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B802AD">
              <w:rPr>
                <w:rFonts w:ascii="Times New Roman" w:hAnsi="Times New Roman"/>
                <w:b/>
                <w:i/>
                <w:sz w:val="24"/>
                <w:szCs w:val="24"/>
              </w:rPr>
              <w:t>23 a 27/09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0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AA445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 xml:space="preserve">Avaliação </w:t>
            </w:r>
            <w:proofErr w:type="gramStart"/>
            <w:r w:rsidRPr="00A65971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1</w:t>
            </w:r>
            <w:proofErr w:type="gramEnd"/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65971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30/09 a 04/10</w:t>
            </w:r>
          </w:p>
        </w:tc>
      </w:tr>
      <w:tr w:rsidR="001C756D" w:rsidRPr="00247F08" w:rsidTr="00247F08">
        <w:trPr>
          <w:trHeight w:val="25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6E7867">
              <w:rPr>
                <w:rFonts w:ascii="Times New Roman" w:hAnsi="Times New Roman"/>
                <w:i/>
                <w:sz w:val="24"/>
                <w:szCs w:val="24"/>
                <w:highlight w:val="yellow"/>
              </w:rPr>
              <w:t>Teoria –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425A5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A65971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65971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A65971">
              <w:rPr>
                <w:rFonts w:ascii="Times New Roman" w:hAnsi="Times New Roman"/>
                <w:sz w:val="24"/>
                <w:szCs w:val="24"/>
              </w:rPr>
              <w:t xml:space="preserve"> a 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A65971">
              <w:rPr>
                <w:rFonts w:ascii="Times New Roman" w:hAnsi="Times New Roman"/>
                <w:sz w:val="24"/>
                <w:szCs w:val="24"/>
              </w:rPr>
              <w:t>/10</w:t>
            </w:r>
          </w:p>
        </w:tc>
      </w:tr>
      <w:tr w:rsidR="001C756D" w:rsidRPr="00D52982" w:rsidTr="00247F08">
        <w:trPr>
          <w:trHeight w:val="404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4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identificação de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 a 18/10</w:t>
            </w:r>
          </w:p>
        </w:tc>
      </w:tr>
      <w:tr w:rsidR="001C756D" w:rsidRPr="00D52982" w:rsidTr="006E3355">
        <w:trPr>
          <w:trHeight w:val="59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E1398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E1398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5</w:t>
            </w:r>
            <w:r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 xml:space="preserve"> 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– cristalização de polímer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 a 25/10</w:t>
            </w:r>
          </w:p>
        </w:tc>
      </w:tr>
      <w:tr w:rsidR="001C756D" w:rsidRPr="00D52982" w:rsidTr="008271A3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Teoria – polímeros </w:t>
            </w:r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(congresso </w:t>
            </w:r>
            <w:proofErr w:type="gramStart"/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>prof.</w:t>
            </w:r>
            <w:proofErr w:type="gramEnd"/>
            <w:r w:rsidRPr="001C756D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Márcia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8271A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C756D">
              <w:rPr>
                <w:rFonts w:ascii="Times New Roman" w:hAnsi="Times New Roman"/>
              </w:rPr>
              <w:t>28/10 a 01/11</w:t>
            </w:r>
          </w:p>
        </w:tc>
      </w:tr>
      <w:tr w:rsidR="001C756D" w:rsidRPr="00D52982" w:rsidTr="00291863">
        <w:trPr>
          <w:trHeight w:val="597"/>
        </w:trPr>
        <w:tc>
          <w:tcPr>
            <w:tcW w:w="1030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D5298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024" w:type="dxa"/>
            <w:tcBorders>
              <w:top w:val="single" w:sz="18" w:space="0" w:color="auto"/>
            </w:tcBorders>
            <w:vAlign w:val="center"/>
          </w:tcPr>
          <w:p w:rsidR="001C756D" w:rsidRDefault="001C756D" w:rsidP="00B32ED0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s</w:t>
            </w:r>
          </w:p>
          <w:p w:rsidR="001C756D" w:rsidRPr="00D52982" w:rsidRDefault="001C756D" w:rsidP="00B32ED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b/>
                <w:i/>
                <w:color w:val="171A95"/>
                <w:sz w:val="24"/>
                <w:szCs w:val="24"/>
              </w:rPr>
              <w:t>Prática 6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 xml:space="preserve"> – ensaios mecânicos de polímeros &amp; compósitos</w:t>
            </w:r>
          </w:p>
        </w:tc>
        <w:tc>
          <w:tcPr>
            <w:tcW w:w="1418" w:type="dxa"/>
            <w:tcBorders>
              <w:top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icardo</w:t>
            </w:r>
          </w:p>
        </w:tc>
        <w:tc>
          <w:tcPr>
            <w:tcW w:w="1490" w:type="dxa"/>
            <w:tcBorders>
              <w:top w:val="single" w:sz="18" w:space="0" w:color="auto"/>
            </w:tcBorders>
            <w:vAlign w:val="center"/>
          </w:tcPr>
          <w:p w:rsidR="001C756D" w:rsidRDefault="001C756D" w:rsidP="00A6597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4 a 08/11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Teoria – polímero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52982">
              <w:rPr>
                <w:rFonts w:ascii="Times New Roman" w:hAnsi="Times New Roman"/>
                <w:i/>
                <w:sz w:val="24"/>
                <w:szCs w:val="24"/>
              </w:rPr>
              <w:t>&amp; compósitos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 a 15/11</w:t>
            </w:r>
          </w:p>
        </w:tc>
      </w:tr>
      <w:tr w:rsidR="001C756D" w:rsidRPr="00D52982" w:rsidTr="00D52982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A4457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7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 xml:space="preserve">Avaliação </w:t>
            </w:r>
            <w:proofErr w:type="gramStart"/>
            <w:r w:rsidRPr="00247F08"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  <w:t>2</w:t>
            </w:r>
            <w:proofErr w:type="gramEnd"/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D52982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AA4457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8</w:t>
            </w: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 xml:space="preserve"> a 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2</w:t>
            </w:r>
            <w:r w:rsidRPr="00AA4457"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/11</w:t>
            </w:r>
          </w:p>
        </w:tc>
      </w:tr>
      <w:tr w:rsidR="001C756D" w:rsidRPr="001C756D" w:rsidTr="001C756D">
        <w:trPr>
          <w:trHeight w:val="265"/>
        </w:trPr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18</w:t>
            </w: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Seminários</w:t>
            </w:r>
            <w:r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 xml:space="preserve"> – Seleção de Materiais</w:t>
            </w:r>
            <w:r w:rsidR="009D0FD8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9D0FD8" w:rsidRPr="009D0FD8">
              <w:rPr>
                <w:rFonts w:ascii="Times New Roman" w:hAnsi="Times New Roman"/>
                <w:b/>
                <w:i/>
                <w:color w:val="00B050"/>
                <w:sz w:val="24"/>
                <w:szCs w:val="24"/>
                <w:highlight w:val="yellow"/>
              </w:rPr>
              <w:t>(competição de Fórmula SAE)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1C756D" w:rsidRDefault="001C756D" w:rsidP="00A6597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</w:pPr>
            <w:r w:rsidRPr="001C756D">
              <w:rPr>
                <w:rFonts w:ascii="Times New Roman" w:hAnsi="Times New Roman"/>
                <w:b/>
                <w:i/>
                <w:color w:val="00B050"/>
                <w:sz w:val="24"/>
                <w:szCs w:val="24"/>
              </w:rPr>
              <w:t>25 a 29/11</w:t>
            </w:r>
          </w:p>
        </w:tc>
      </w:tr>
      <w:tr w:rsidR="001C756D" w:rsidRPr="00247F08" w:rsidTr="001C756D">
        <w:tc>
          <w:tcPr>
            <w:tcW w:w="103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602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3556F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FF000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D5298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1C756D" w:rsidRPr="00247F08" w:rsidRDefault="001C756D" w:rsidP="0083285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</w:p>
        </w:tc>
      </w:tr>
    </w:tbl>
    <w:p w:rsidR="00EE54C7" w:rsidRDefault="00EE54C7" w:rsidP="00EE54C7">
      <w:pPr>
        <w:jc w:val="center"/>
        <w:rPr>
          <w:rFonts w:ascii="Times New Roman" w:hAnsi="Times New Roman"/>
          <w:sz w:val="24"/>
          <w:szCs w:val="24"/>
        </w:rPr>
      </w:pPr>
    </w:p>
    <w:p w:rsidR="00636953" w:rsidRPr="00981BBD" w:rsidRDefault="00636953" w:rsidP="00312C3A">
      <w:pPr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ão haverá prova substitutiva!</w:t>
      </w:r>
    </w:p>
    <w:sectPr w:rsidR="00636953" w:rsidRPr="00981BBD" w:rsidSect="007E3D4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E02289"/>
    <w:multiLevelType w:val="hybridMultilevel"/>
    <w:tmpl w:val="E834CD8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TQxMzMxszQwMzRW0lEKTi0uzszPAykwrQUA4l4zbSwAAAA="/>
  </w:docVars>
  <w:rsids>
    <w:rsidRoot w:val="00EE54C7"/>
    <w:rsid w:val="00011105"/>
    <w:rsid w:val="00035A91"/>
    <w:rsid w:val="00037CE5"/>
    <w:rsid w:val="00040836"/>
    <w:rsid w:val="00062E6A"/>
    <w:rsid w:val="00077399"/>
    <w:rsid w:val="000B04FA"/>
    <w:rsid w:val="000B5D09"/>
    <w:rsid w:val="000F7E0F"/>
    <w:rsid w:val="001279A7"/>
    <w:rsid w:val="001637F6"/>
    <w:rsid w:val="00180001"/>
    <w:rsid w:val="001B2B2A"/>
    <w:rsid w:val="001C756D"/>
    <w:rsid w:val="0020255E"/>
    <w:rsid w:val="002109C5"/>
    <w:rsid w:val="00247F08"/>
    <w:rsid w:val="002743C6"/>
    <w:rsid w:val="0028626F"/>
    <w:rsid w:val="002A30ED"/>
    <w:rsid w:val="002C57BE"/>
    <w:rsid w:val="002E1ECD"/>
    <w:rsid w:val="002E4193"/>
    <w:rsid w:val="002F26E6"/>
    <w:rsid w:val="002F4804"/>
    <w:rsid w:val="00312C3A"/>
    <w:rsid w:val="0037029E"/>
    <w:rsid w:val="003904BA"/>
    <w:rsid w:val="0039060E"/>
    <w:rsid w:val="00394037"/>
    <w:rsid w:val="003B500C"/>
    <w:rsid w:val="003D00B7"/>
    <w:rsid w:val="0040684E"/>
    <w:rsid w:val="00425A5A"/>
    <w:rsid w:val="004302AF"/>
    <w:rsid w:val="004538C3"/>
    <w:rsid w:val="004D3EF9"/>
    <w:rsid w:val="005250E4"/>
    <w:rsid w:val="00525DCA"/>
    <w:rsid w:val="00526221"/>
    <w:rsid w:val="005306E0"/>
    <w:rsid w:val="00537E96"/>
    <w:rsid w:val="005464C3"/>
    <w:rsid w:val="00592B9C"/>
    <w:rsid w:val="005A362B"/>
    <w:rsid w:val="005F056D"/>
    <w:rsid w:val="00631429"/>
    <w:rsid w:val="00634FFD"/>
    <w:rsid w:val="00636953"/>
    <w:rsid w:val="00640AC5"/>
    <w:rsid w:val="00660959"/>
    <w:rsid w:val="0067638A"/>
    <w:rsid w:val="00686971"/>
    <w:rsid w:val="00691DC8"/>
    <w:rsid w:val="00694384"/>
    <w:rsid w:val="00696CF7"/>
    <w:rsid w:val="006E7867"/>
    <w:rsid w:val="00717734"/>
    <w:rsid w:val="007256BA"/>
    <w:rsid w:val="0073251B"/>
    <w:rsid w:val="00795A4D"/>
    <w:rsid w:val="007B7CE2"/>
    <w:rsid w:val="007D123F"/>
    <w:rsid w:val="007E3D4B"/>
    <w:rsid w:val="00832859"/>
    <w:rsid w:val="00856811"/>
    <w:rsid w:val="00867884"/>
    <w:rsid w:val="00884989"/>
    <w:rsid w:val="008B6791"/>
    <w:rsid w:val="00952CCA"/>
    <w:rsid w:val="00981BBD"/>
    <w:rsid w:val="00985012"/>
    <w:rsid w:val="009A45E7"/>
    <w:rsid w:val="009B2424"/>
    <w:rsid w:val="009C58FF"/>
    <w:rsid w:val="009D0FD8"/>
    <w:rsid w:val="00A06C07"/>
    <w:rsid w:val="00A21662"/>
    <w:rsid w:val="00A22436"/>
    <w:rsid w:val="00A65971"/>
    <w:rsid w:val="00A70095"/>
    <w:rsid w:val="00A76801"/>
    <w:rsid w:val="00A9096C"/>
    <w:rsid w:val="00AA2720"/>
    <w:rsid w:val="00AA4457"/>
    <w:rsid w:val="00B802AD"/>
    <w:rsid w:val="00B92629"/>
    <w:rsid w:val="00BA4AA0"/>
    <w:rsid w:val="00BF02AB"/>
    <w:rsid w:val="00C2153B"/>
    <w:rsid w:val="00C23AB8"/>
    <w:rsid w:val="00CA64EF"/>
    <w:rsid w:val="00CE5AB0"/>
    <w:rsid w:val="00D14714"/>
    <w:rsid w:val="00D34E35"/>
    <w:rsid w:val="00D513B3"/>
    <w:rsid w:val="00D52982"/>
    <w:rsid w:val="00D555C5"/>
    <w:rsid w:val="00E03EB9"/>
    <w:rsid w:val="00E20F03"/>
    <w:rsid w:val="00E868CA"/>
    <w:rsid w:val="00EA38D2"/>
    <w:rsid w:val="00EB4C4F"/>
    <w:rsid w:val="00EC0BB0"/>
    <w:rsid w:val="00EC3689"/>
    <w:rsid w:val="00EE54C7"/>
    <w:rsid w:val="00EF279B"/>
    <w:rsid w:val="00F15032"/>
    <w:rsid w:val="00F160BA"/>
    <w:rsid w:val="00F56686"/>
    <w:rsid w:val="00F6403B"/>
    <w:rsid w:val="00F91306"/>
    <w:rsid w:val="00FB4CA0"/>
    <w:rsid w:val="00FC5F50"/>
    <w:rsid w:val="00FE32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38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EE5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12C3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2C3A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5668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384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EE5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12C3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12C3A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56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D563E3-A530-4DB8-BBD5-D9730DB67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r gomes fernandes</dc:creator>
  <cp:lastModifiedBy>Eduardo Bellini Ferreira</cp:lastModifiedBy>
  <cp:revision>9</cp:revision>
  <cp:lastPrinted>2019-08-23T20:03:00Z</cp:lastPrinted>
  <dcterms:created xsi:type="dcterms:W3CDTF">2019-08-18T13:46:00Z</dcterms:created>
  <dcterms:modified xsi:type="dcterms:W3CDTF">2019-08-23T20:03:00Z</dcterms:modified>
</cp:coreProperties>
</file>